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17C0CB" w14:textId="0CCD7B81" w:rsidR="00D81400" w:rsidRPr="00D862C0" w:rsidRDefault="003D6712" w:rsidP="003D6712">
      <w:pPr>
        <w:spacing w:after="0"/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D862C0">
        <w:rPr>
          <w:rFonts w:asciiTheme="majorBidi" w:hAnsiTheme="majorBidi" w:cstheme="majorBidi"/>
          <w:b/>
          <w:bCs/>
          <w:sz w:val="32"/>
          <w:szCs w:val="32"/>
        </w:rPr>
        <w:t>CCNA – 200 – 301</w:t>
      </w:r>
    </w:p>
    <w:p w14:paraId="2E71B22D" w14:textId="4B11DCA5" w:rsidR="003D6712" w:rsidRPr="00D862C0" w:rsidRDefault="003D6712" w:rsidP="003D6712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>(Lab # 1)</w:t>
      </w:r>
    </w:p>
    <w:p w14:paraId="074A833B" w14:textId="50992761" w:rsidR="003D6712" w:rsidRPr="00D862C0" w:rsidRDefault="003D6712" w:rsidP="003D6712">
      <w:pPr>
        <w:spacing w:after="0"/>
        <w:jc w:val="center"/>
        <w:rPr>
          <w:rFonts w:asciiTheme="majorBidi" w:hAnsiTheme="majorBidi" w:cstheme="majorBidi"/>
        </w:rPr>
      </w:pPr>
    </w:p>
    <w:p w14:paraId="1E888FE1" w14:textId="2D8C72AD" w:rsidR="003D6712" w:rsidRPr="00D862C0" w:rsidRDefault="003D6712" w:rsidP="003D6712">
      <w:pPr>
        <w:spacing w:after="0"/>
        <w:jc w:val="center"/>
        <w:rPr>
          <w:rFonts w:asciiTheme="majorBidi" w:hAnsiTheme="majorBidi" w:cstheme="majorBidi"/>
        </w:rPr>
      </w:pPr>
      <w:r w:rsidRPr="00D862C0">
        <w:rPr>
          <w:rFonts w:asciiTheme="majorBidi" w:hAnsiTheme="majorBidi" w:cstheme="majorBidi"/>
        </w:rPr>
        <w:t>Basic Device Configuration (Switch)</w:t>
      </w:r>
    </w:p>
    <w:p w14:paraId="00182AD9" w14:textId="3A306BB3" w:rsidR="003D6712" w:rsidRDefault="003D6712" w:rsidP="003D6712">
      <w:pPr>
        <w:spacing w:after="0"/>
        <w:jc w:val="center"/>
        <w:rPr>
          <w:rFonts w:asciiTheme="minorBidi" w:hAnsiTheme="minorBidi"/>
        </w:rPr>
      </w:pPr>
    </w:p>
    <w:p w14:paraId="6EA07397" w14:textId="16BAF7F8" w:rsidR="003D6712" w:rsidRDefault="000E63CE" w:rsidP="003D6712">
      <w:pPr>
        <w:spacing w:after="0"/>
        <w:jc w:val="center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1DC79114" wp14:editId="33167AFF">
            <wp:extent cx="5943600" cy="30664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66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61BF90" w14:textId="7430D78C" w:rsidR="003D6712" w:rsidRPr="004140F3" w:rsidRDefault="003D6712" w:rsidP="003D6712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hostname of Switch</w:t>
      </w:r>
      <w:r w:rsidR="00000646"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0</w:t>
      </w:r>
    </w:p>
    <w:p w14:paraId="59798D87" w14:textId="77777777" w:rsid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BFD7468" w14:textId="7777777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&gt;enable</w:t>
      </w:r>
    </w:p>
    <w:p w14:paraId="7567BA94" w14:textId="7777777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#configure terminal</w:t>
      </w:r>
    </w:p>
    <w:p w14:paraId="39CECECE" w14:textId="7777777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(config)#hostname AXIOM</w:t>
      </w:r>
    </w:p>
    <w:p w14:paraId="4DE088E8" w14:textId="4B9DA507" w:rsidR="003D6712" w:rsidRP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(config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39F0FE7A" w14:textId="25FE23CB" w:rsidR="003D6712" w:rsidRDefault="003D6712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21AFF8B1" w14:textId="76E45EE3" w:rsidR="00000646" w:rsidRDefault="00000646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32191A55" w14:textId="3BCFC91D" w:rsidR="00000646" w:rsidRPr="004140F3" w:rsidRDefault="00000646" w:rsidP="003D6712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Setting up logon banner of Switch0</w:t>
      </w:r>
    </w:p>
    <w:p w14:paraId="00DF6E76" w14:textId="169D59C5" w:rsidR="00000646" w:rsidRDefault="00000646" w:rsidP="003D671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0FB58AC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4B73535B" w14:textId="258597CD" w:rsidR="00000646" w:rsidRPr="003D6712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1E9BC51E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AXIOM(config)#banner motd %</w:t>
      </w:r>
    </w:p>
    <w:p w14:paraId="58E5CAA4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Enter TEXT message. End with the character '%'.</w:t>
      </w:r>
    </w:p>
    <w:p w14:paraId="029BDF02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**********************************************</w:t>
      </w:r>
    </w:p>
    <w:p w14:paraId="30C6F2A5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AXIOM COMPUTER EDUCATION</w:t>
      </w:r>
    </w:p>
    <w:p w14:paraId="5B577025" w14:textId="77777777" w:rsidR="00C75229" w:rsidRP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**********************************************</w:t>
      </w:r>
    </w:p>
    <w:p w14:paraId="2D899730" w14:textId="02FE271B" w:rsidR="00000646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C75229">
        <w:rPr>
          <w:rFonts w:ascii="Courier New" w:eastAsia="Times New Roman" w:hAnsi="Courier New" w:cs="Courier New"/>
          <w:sz w:val="18"/>
          <w:szCs w:val="18"/>
          <w:lang w:bidi="ar-SA"/>
        </w:rPr>
        <w:t>%</w:t>
      </w:r>
    </w:p>
    <w:p w14:paraId="7D030E0B" w14:textId="77777777" w:rsidR="006F10A3" w:rsidRPr="003D6712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(config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793EC291" w14:textId="77777777" w:rsid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6B2EE809" w14:textId="591919F2" w:rsid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33054975" w14:textId="1ED2408D" w:rsidR="006F10A3" w:rsidRPr="004140F3" w:rsidRDefault="006F10A3" w:rsidP="00C75229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console password to switch</w:t>
      </w:r>
    </w:p>
    <w:p w14:paraId="254B6973" w14:textId="77777777" w:rsidR="006F10A3" w:rsidRDefault="006F10A3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39F29B4F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2B3D083B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6B5460D0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line console 0</w:t>
      </w:r>
    </w:p>
    <w:p w14:paraId="1F130B2B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password 12345</w:t>
      </w:r>
    </w:p>
    <w:p w14:paraId="38A030FC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login</w:t>
      </w:r>
    </w:p>
    <w:p w14:paraId="74840E82" w14:textId="77777777" w:rsidR="006F10A3" w:rsidRP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exit</w:t>
      </w:r>
    </w:p>
    <w:p w14:paraId="5D432392" w14:textId="1BF40C1B" w:rsidR="006F10A3" w:rsidRDefault="006F10A3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exit</w:t>
      </w:r>
    </w:p>
    <w:p w14:paraId="03C0A600" w14:textId="77777777" w:rsidR="003C4FE5" w:rsidRDefault="003C4FE5" w:rsidP="003C4FE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7C81344F" w14:textId="77777777" w:rsidR="003C4FE5" w:rsidRPr="006F10A3" w:rsidRDefault="003C4FE5" w:rsidP="006F10A3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22EC64B" w14:textId="77777777" w:rsidR="008A56C7" w:rsidRDefault="008A56C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5E0DB409" w14:textId="5E2A2733" w:rsidR="00164427" w:rsidRPr="004140F3" w:rsidRDefault="00164427" w:rsidP="00164427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lastRenderedPageBreak/>
        <w:t>Configuring vty password to switch</w:t>
      </w:r>
    </w:p>
    <w:p w14:paraId="6E1606BF" w14:textId="19BE7CE2" w:rsidR="00164427" w:rsidRDefault="00164427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4512F5DF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036F4555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5EC36EC5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line console 0</w:t>
      </w:r>
    </w:p>
    <w:p w14:paraId="0A7D71CF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password 12345</w:t>
      </w:r>
    </w:p>
    <w:p w14:paraId="0983B771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login</w:t>
      </w:r>
    </w:p>
    <w:p w14:paraId="1D212818" w14:textId="77777777" w:rsidR="00164427" w:rsidRPr="006F10A3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exit</w:t>
      </w:r>
    </w:p>
    <w:p w14:paraId="3BC9BAE0" w14:textId="37504D76" w:rsidR="00164427" w:rsidRDefault="00164427" w:rsidP="00164427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exit</w:t>
      </w:r>
    </w:p>
    <w:p w14:paraId="1EB86F47" w14:textId="1A0C87EE" w:rsidR="003C4FE5" w:rsidRDefault="003C4FE5" w:rsidP="003C4FE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6DD9138C" w14:textId="26424C6A" w:rsidR="00C75229" w:rsidRDefault="00C75229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485CF14" w14:textId="3FD51126" w:rsidR="00FA5068" w:rsidRPr="004140F3" w:rsidRDefault="00FA5068" w:rsidP="00FA5068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enable (privileged mode) password to switch</w:t>
      </w:r>
    </w:p>
    <w:p w14:paraId="35F9500F" w14:textId="38812A30" w:rsidR="008C6D81" w:rsidRDefault="008C6D81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A3C90A9" w14:textId="77777777" w:rsidR="008C6D81" w:rsidRPr="006F10A3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4E3C4C01" w14:textId="00869C7C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209797E3" w14:textId="0F8BBBEA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config)#enable password 12345</w:t>
      </w:r>
    </w:p>
    <w:p w14:paraId="7EB4ABB0" w14:textId="7CD93E3B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config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353547C2" w14:textId="07A9E6E6" w:rsid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1C0BC672" w14:textId="2FF99450" w:rsidR="006C358D" w:rsidRDefault="006C358D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4BB9609" w14:textId="6D0B5F52" w:rsidR="006C358D" w:rsidRPr="004140F3" w:rsidRDefault="006C358D" w:rsidP="008C6D81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enable (privileged mode) secret to switch</w:t>
      </w:r>
    </w:p>
    <w:p w14:paraId="52D7C695" w14:textId="3AEA2D0D" w:rsidR="006C358D" w:rsidRDefault="006C358D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5B08E9AA" w14:textId="77777777" w:rsidR="006C358D" w:rsidRPr="006F10A3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7FF8F5AC" w14:textId="77777777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0CF5BC4D" w14:textId="5824C330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 xml:space="preserve">AXIOM(config)#enable 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secret</w:t>
      </w: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12345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6</w:t>
      </w:r>
    </w:p>
    <w:p w14:paraId="4A459057" w14:textId="77777777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config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44CF2D48" w14:textId="2A3A3C36" w:rsidR="006C358D" w:rsidRDefault="006C358D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1724A0FC" w14:textId="7340B451" w:rsidR="00640329" w:rsidRDefault="00640329" w:rsidP="006C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452804A" w14:textId="26357F79" w:rsidR="00640329" w:rsidRPr="004140F3" w:rsidRDefault="00640329" w:rsidP="006C358D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Encrypt the enable and console passwords</w:t>
      </w:r>
    </w:p>
    <w:p w14:paraId="7614D2D8" w14:textId="77777777" w:rsidR="008C6D81" w:rsidRPr="008C6D81" w:rsidRDefault="008C6D81" w:rsidP="008C6D8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E5E216B" w14:textId="2D5A5910" w:rsidR="008C6D81" w:rsidRDefault="008C6D81" w:rsidP="00C752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6CEBD72" w14:textId="77777777" w:rsidR="00640329" w:rsidRPr="006F10A3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7E178177" w14:textId="2446AB23" w:rsidR="00640329" w:rsidRPr="003D6712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358485E2" w14:textId="4BE2730A" w:rsidR="003D6712" w:rsidRPr="00640329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40329">
        <w:rPr>
          <w:rFonts w:ascii="Courier New" w:eastAsia="Times New Roman" w:hAnsi="Courier New" w:cs="Courier New"/>
          <w:sz w:val="18"/>
          <w:szCs w:val="18"/>
          <w:lang w:bidi="ar-SA"/>
        </w:rPr>
        <w:t>AXIOM(config)#service password-encryption</w:t>
      </w:r>
    </w:p>
    <w:p w14:paraId="17B26D19" w14:textId="77777777" w:rsidR="00640329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8C6D81">
        <w:rPr>
          <w:rFonts w:ascii="Courier New" w:eastAsia="Times New Roman" w:hAnsi="Courier New" w:cs="Courier New"/>
          <w:sz w:val="18"/>
          <w:szCs w:val="18"/>
          <w:lang w:bidi="ar-SA"/>
        </w:rPr>
        <w:t>AXIOM(config)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exit</w:t>
      </w:r>
    </w:p>
    <w:p w14:paraId="33101BF8" w14:textId="77777777" w:rsidR="00640329" w:rsidRDefault="00640329" w:rsidP="00640329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4B599D70" w14:textId="67554E31" w:rsidR="00000646" w:rsidRDefault="00000646" w:rsidP="00000646">
      <w:pPr>
        <w:spacing w:after="0"/>
        <w:rPr>
          <w:rFonts w:asciiTheme="minorBidi" w:hAnsiTheme="minorBidi"/>
        </w:rPr>
      </w:pPr>
    </w:p>
    <w:p w14:paraId="4EA5980C" w14:textId="66333E43" w:rsidR="00BC0C9F" w:rsidRPr="004140F3" w:rsidRDefault="00BC0C9F" w:rsidP="00BC0C9F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Save and verify configuration file to NVRAM</w:t>
      </w:r>
    </w:p>
    <w:p w14:paraId="56E87A5D" w14:textId="2FAB1C73" w:rsidR="00BC0C9F" w:rsidRDefault="00BC0C9F" w:rsidP="00BC0C9F">
      <w:pPr>
        <w:spacing w:after="0" w:line="240" w:lineRule="auto"/>
        <w:rPr>
          <w:rFonts w:ascii="Courier New" w:eastAsia="Times New Roman" w:hAnsi="Courier New" w:cs="Courier New"/>
          <w:b/>
          <w:bCs/>
          <w:sz w:val="20"/>
          <w:szCs w:val="20"/>
          <w:u w:val="single"/>
          <w:lang w:bidi="ar-SA"/>
        </w:rPr>
      </w:pPr>
    </w:p>
    <w:p w14:paraId="5B4137F4" w14:textId="77777777" w:rsidR="00BC0C9F" w:rsidRPr="006F10A3" w:rsidRDefault="00BC0C9F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3B0D018D" w14:textId="77777777" w:rsidR="00BC0C9F" w:rsidRPr="00BC0C9F" w:rsidRDefault="00BC0C9F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>AXIOM#copy running-config startup-config</w:t>
      </w:r>
    </w:p>
    <w:p w14:paraId="526F3960" w14:textId="5114F6C1" w:rsidR="00BC0C9F" w:rsidRDefault="00BC0C9F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BC0C9F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2C4B1BDD" w14:textId="5878A747" w:rsidR="00CA7E62" w:rsidRDefault="00CA7E62" w:rsidP="00BC0C9F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27B63F43" w14:textId="4E78CE4C" w:rsidR="00CA7E62" w:rsidRPr="004140F3" w:rsidRDefault="00CA7E62" w:rsidP="00BC0C9F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Erase NVRAM/Start-up configuration</w:t>
      </w:r>
    </w:p>
    <w:p w14:paraId="0B8F0B49" w14:textId="09B0A28D" w:rsidR="00CA7E62" w:rsidRDefault="00CA7E62" w:rsidP="00BC0C9F">
      <w:pPr>
        <w:spacing w:after="0" w:line="240" w:lineRule="auto"/>
        <w:rPr>
          <w:rFonts w:ascii="Courier New" w:eastAsia="Times New Roman" w:hAnsi="Courier New" w:cs="Courier New"/>
          <w:b/>
          <w:bCs/>
          <w:sz w:val="20"/>
          <w:szCs w:val="20"/>
          <w:u w:val="single"/>
          <w:lang w:bidi="ar-SA"/>
        </w:rPr>
      </w:pPr>
    </w:p>
    <w:p w14:paraId="64C6F2AD" w14:textId="65A17831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62243BAB" w14:textId="415A2326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02C8A">
        <w:rPr>
          <w:rFonts w:ascii="Courier New" w:eastAsia="Times New Roman" w:hAnsi="Courier New" w:cs="Courier New"/>
          <w:sz w:val="18"/>
          <w:szCs w:val="18"/>
          <w:lang w:bidi="ar-SA"/>
        </w:rPr>
        <w:t>AXIOM#erase startup-config</w:t>
      </w:r>
    </w:p>
    <w:p w14:paraId="3A0331B6" w14:textId="2796E2D8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2893622" w14:textId="4EAD0809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>
        <w:rPr>
          <w:rFonts w:ascii="Courier New" w:eastAsia="Times New Roman" w:hAnsi="Courier New" w:cs="Courier New"/>
          <w:sz w:val="18"/>
          <w:szCs w:val="18"/>
          <w:lang w:bidi="ar-SA"/>
        </w:rPr>
        <w:t xml:space="preserve">Or </w:t>
      </w:r>
    </w:p>
    <w:p w14:paraId="5F1A138A" w14:textId="01C85E20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F0367DB" w14:textId="77777777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40B44B26" w14:textId="34D73EFF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02C8A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write erase</w:t>
      </w:r>
    </w:p>
    <w:p w14:paraId="18FB2602" w14:textId="5BEC3429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0F9A00A2" w14:textId="2217045F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680F68DB" w14:textId="32368A2D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15FBA69" w14:textId="007F34BA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2B166A4F" w14:textId="15F92F05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38D9B63" w14:textId="3A8EE883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177ACCFC" w14:textId="5D16A42E" w:rsidR="00EA2606" w:rsidRDefault="00EA2606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48A5613C" w14:textId="77777777" w:rsidR="00EA2606" w:rsidRDefault="00EA2606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425C6C69" w14:textId="1D04AAEB" w:rsidR="00D862C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571DAE0B" w14:textId="28AAD070" w:rsidR="00F267D5" w:rsidRDefault="00F267D5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3C0B1681" w14:textId="77777777" w:rsidR="00F267D5" w:rsidRDefault="00F267D5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1EBA2E4E" w14:textId="7E70E0CA" w:rsidR="00D862C0" w:rsidRPr="004140F3" w:rsidRDefault="00D862C0" w:rsidP="00D862C0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4140F3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lastRenderedPageBreak/>
        <w:t>Disabling login on vty</w:t>
      </w:r>
    </w:p>
    <w:p w14:paraId="7A6D74BF" w14:textId="37F4F8C7" w:rsidR="00D862C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4BF8BA17" w14:textId="6530B986" w:rsidR="00D862C0" w:rsidRPr="0017592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</w:pP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If you want to allow only one virtual connection</w:t>
      </w:r>
      <w:r w:rsidR="0058002B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(1 vty)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</w:t>
      </w:r>
      <w:r w:rsidR="0058002B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i.e. 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telnetting or SSH, while </w:t>
      </w:r>
      <w:r w:rsidR="008661C8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making</w:t>
      </w:r>
      <w:r w:rsidR="007B6C74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other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15 vty line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s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disabled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, you can use the configuration below</w:t>
      </w:r>
      <w:r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.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But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if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we provide password to disabled lines, they will be enable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d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and secured</w:t>
      </w:r>
      <w:r w:rsidR="00AE6EE6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>.</w:t>
      </w:r>
      <w:r w:rsidR="00775A7F" w:rsidRPr="00175920">
        <w:rPr>
          <w:rFonts w:ascii="Times New Roman" w:eastAsia="Times New Roman" w:hAnsi="Times New Roman" w:cs="Times New Roman"/>
          <w:color w:val="FF0000"/>
          <w:sz w:val="20"/>
          <w:szCs w:val="20"/>
          <w:lang w:bidi="ar-SA"/>
        </w:rPr>
        <w:t xml:space="preserve"> </w:t>
      </w:r>
    </w:p>
    <w:p w14:paraId="1EB2445A" w14:textId="77777777" w:rsidR="00D862C0" w:rsidRDefault="00D862C0" w:rsidP="00D862C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bidi="ar-SA"/>
        </w:rPr>
      </w:pPr>
    </w:p>
    <w:p w14:paraId="7B5C8E9A" w14:textId="77777777" w:rsidR="00D862C0" w:rsidRPr="006F10A3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60BADA7B" w14:textId="71DF371E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159AF9AA" w14:textId="6AFC00E2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)#line vty 0</w:t>
      </w:r>
    </w:p>
    <w:p w14:paraId="7568A48E" w14:textId="77777777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-line)#password 12345</w:t>
      </w:r>
    </w:p>
    <w:p w14:paraId="4A7DC576" w14:textId="1B7429F8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-line)#login</w:t>
      </w:r>
    </w:p>
    <w:p w14:paraId="527AD587" w14:textId="1A3BA611" w:rsidR="001F4141" w:rsidRPr="00D862C0" w:rsidRDefault="001F4141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-line</w:t>
      </w:r>
      <w:r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560D0CAB" w14:textId="0E33FB9E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)#line</w:t>
      </w:r>
      <w:r w:rsidR="001F4141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vty</w:t>
      </w: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 xml:space="preserve"> 1 15</w:t>
      </w:r>
    </w:p>
    <w:p w14:paraId="4DABDCEE" w14:textId="77777777" w:rsidR="00D862C0" w:rsidRP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-line)#no password</w:t>
      </w:r>
    </w:p>
    <w:p w14:paraId="4D74BC6D" w14:textId="3A5E5DB5" w:rsidR="00D862C0" w:rsidRDefault="00D862C0" w:rsidP="00D862C0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D862C0">
        <w:rPr>
          <w:rFonts w:ascii="Courier New" w:eastAsia="Times New Roman" w:hAnsi="Courier New" w:cs="Courier New"/>
          <w:sz w:val="18"/>
          <w:szCs w:val="18"/>
          <w:lang w:bidi="ar-SA"/>
        </w:rPr>
        <w:t>AXIOM(config-line)#login</w:t>
      </w:r>
    </w:p>
    <w:p w14:paraId="4AB243A1" w14:textId="77777777" w:rsidR="00B10185" w:rsidRPr="006F10A3" w:rsidRDefault="00B10185" w:rsidP="00B1018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exit</w:t>
      </w:r>
    </w:p>
    <w:p w14:paraId="33D95D51" w14:textId="77777777" w:rsidR="00B10185" w:rsidRDefault="00B10185" w:rsidP="00B10185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exit</w:t>
      </w:r>
    </w:p>
    <w:p w14:paraId="513DCB6F" w14:textId="187A008F" w:rsidR="00B10185" w:rsidRPr="00D862C0" w:rsidRDefault="00B10185" w:rsidP="001F414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7ECFA53F" w14:textId="4DD00746" w:rsidR="00302C8A" w:rsidRDefault="00302C8A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40B3E830" w14:textId="6FFAD444" w:rsidR="00E3515E" w:rsidRPr="00E3515E" w:rsidRDefault="00E3515E" w:rsidP="00302C8A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E3515E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Setting management IP to switch for telnetting/SSH</w:t>
      </w:r>
    </w:p>
    <w:p w14:paraId="329F95D4" w14:textId="50624E83" w:rsid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2AFCBA1E" w14:textId="77777777" w:rsidR="009901F2" w:rsidRPr="006F10A3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&gt;enable</w:t>
      </w:r>
    </w:p>
    <w:p w14:paraId="666AD1BA" w14:textId="3C7CD9CE" w:rsidR="009901F2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#configure terminal</w:t>
      </w:r>
    </w:p>
    <w:p w14:paraId="0E2B65EC" w14:textId="77777777" w:rsidR="009901F2" w:rsidRP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 xml:space="preserve">AXIOM(config)#interface vlan 1 </w:t>
      </w:r>
    </w:p>
    <w:p w14:paraId="53103E28" w14:textId="3E729F5D" w:rsid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9901F2">
        <w:rPr>
          <w:rFonts w:ascii="Courier New" w:eastAsia="Times New Roman" w:hAnsi="Courier New" w:cs="Courier New"/>
          <w:sz w:val="18"/>
          <w:szCs w:val="18"/>
          <w:lang w:bidi="ar-SA"/>
        </w:rPr>
        <w:t>AXIOM(config-if)#ip address 192.168.1.100 255.255.255.0</w:t>
      </w:r>
    </w:p>
    <w:p w14:paraId="4E589816" w14:textId="63419B80" w:rsidR="000F459C" w:rsidRPr="009901F2" w:rsidRDefault="000F459C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0F459C">
        <w:rPr>
          <w:rFonts w:ascii="Courier New" w:eastAsia="Times New Roman" w:hAnsi="Courier New" w:cs="Courier New"/>
          <w:sz w:val="18"/>
          <w:szCs w:val="18"/>
          <w:lang w:bidi="ar-SA"/>
        </w:rPr>
        <w:t>AXIOM(config-if)#no shutdown</w:t>
      </w:r>
    </w:p>
    <w:p w14:paraId="5F3757B8" w14:textId="051D6EA0" w:rsidR="009901F2" w:rsidRPr="006F10A3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</w:t>
      </w:r>
      <w:r w:rsidR="00F5772A" w:rsidRPr="009901F2">
        <w:rPr>
          <w:rFonts w:ascii="Courier New" w:eastAsia="Times New Roman" w:hAnsi="Courier New" w:cs="Courier New"/>
          <w:sz w:val="18"/>
          <w:szCs w:val="18"/>
          <w:lang w:bidi="ar-SA"/>
        </w:rPr>
        <w:t>if</w:t>
      </w: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)#exit</w:t>
      </w:r>
    </w:p>
    <w:p w14:paraId="692D0EA6" w14:textId="77777777" w:rsidR="009901F2" w:rsidRDefault="009901F2" w:rsidP="009901F2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exit</w:t>
      </w:r>
    </w:p>
    <w:p w14:paraId="402ED1E7" w14:textId="0097EA39" w:rsidR="009901F2" w:rsidRDefault="009901F2" w:rsidP="009901F2">
      <w:pPr>
        <w:spacing w:after="0" w:line="240" w:lineRule="auto"/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#</w:t>
      </w:r>
    </w:p>
    <w:p w14:paraId="31768A9A" w14:textId="5B555AB9" w:rsidR="009901F2" w:rsidRDefault="009901F2" w:rsidP="00302C8A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531954E5" w14:textId="761CB116" w:rsidR="00D809E9" w:rsidRDefault="00687EBE" w:rsidP="00302C8A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  <w:r w:rsidRPr="00687EBE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Configuring SSH to switch</w:t>
      </w:r>
    </w:p>
    <w:p w14:paraId="45C29D51" w14:textId="5619FDDF" w:rsidR="00687EBE" w:rsidRDefault="00687EBE" w:rsidP="00302C8A">
      <w:pPr>
        <w:spacing w:after="0" w:line="240" w:lineRule="auto"/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</w:pPr>
    </w:p>
    <w:p w14:paraId="3E2D3EDC" w14:textId="0ADC6E5C" w:rsidR="00687EBE" w:rsidRDefault="00800841" w:rsidP="00302C8A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We need to set following for configuring SSH on switch</w:t>
      </w:r>
    </w:p>
    <w:p w14:paraId="458268DB" w14:textId="36FD848F" w:rsidR="00800841" w:rsidRDefault="00800841" w:rsidP="00302C8A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</w:p>
    <w:p w14:paraId="36D3241D" w14:textId="6B91AE63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Hostname</w:t>
      </w:r>
    </w:p>
    <w:p w14:paraId="4EDBFBC2" w14:textId="0DFC3C59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Domain Name</w:t>
      </w:r>
    </w:p>
    <w:p w14:paraId="20A3C853" w14:textId="1F96E4C9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Secure Key</w:t>
      </w:r>
    </w:p>
    <w:p w14:paraId="00B929BD" w14:textId="56ED88C8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SSH version 2</w:t>
      </w:r>
    </w:p>
    <w:p w14:paraId="71A54E93" w14:textId="41D43AF0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Create Users</w:t>
      </w:r>
    </w:p>
    <w:p w14:paraId="05E5EBB9" w14:textId="79AA9842" w:rsidR="00800841" w:rsidRDefault="00800841" w:rsidP="00800841">
      <w:pPr>
        <w:pStyle w:val="ListParagraph"/>
        <w:numPr>
          <w:ilvl w:val="0"/>
          <w:numId w:val="1"/>
        </w:num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  <w:r>
        <w:rPr>
          <w:rFonts w:asciiTheme="majorBidi" w:eastAsia="Times New Roman" w:hAnsiTheme="majorBidi" w:cstheme="majorBidi"/>
          <w:sz w:val="20"/>
          <w:szCs w:val="20"/>
          <w:lang w:bidi="ar-SA"/>
        </w:rPr>
        <w:t>Allow SSH</w:t>
      </w:r>
    </w:p>
    <w:p w14:paraId="20A00A6C" w14:textId="4B1E33D6" w:rsidR="00AA064D" w:rsidRDefault="00AA064D" w:rsidP="00AA064D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</w:p>
    <w:p w14:paraId="60B768EB" w14:textId="77777777" w:rsidR="00AA064D" w:rsidRPr="00AA064D" w:rsidRDefault="00AA064D" w:rsidP="00AA064D">
      <w:pPr>
        <w:spacing w:after="0" w:line="240" w:lineRule="auto"/>
        <w:rPr>
          <w:rFonts w:asciiTheme="majorBidi" w:eastAsia="Times New Roman" w:hAnsiTheme="majorBidi" w:cstheme="majorBidi"/>
          <w:sz w:val="20"/>
          <w:szCs w:val="20"/>
          <w:lang w:bidi="ar-SA"/>
        </w:rPr>
      </w:pPr>
    </w:p>
    <w:p w14:paraId="70476282" w14:textId="77777777" w:rsidR="001217CD" w:rsidRPr="003D6712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&gt;enable</w:t>
      </w:r>
    </w:p>
    <w:p w14:paraId="7D9B0A30" w14:textId="77777777" w:rsidR="001217CD" w:rsidRPr="003D6712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#configure terminal</w:t>
      </w:r>
    </w:p>
    <w:p w14:paraId="7AD6E80B" w14:textId="18AECDA3" w:rsidR="00175920" w:rsidRPr="0065358D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(config)#hostname AXIOM</w:t>
      </w:r>
    </w:p>
    <w:p w14:paraId="0513A65B" w14:textId="27740B8E" w:rsidR="001217CD" w:rsidRPr="0065358D" w:rsidRDefault="001217CD" w:rsidP="001217C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AXIOM(config)#ip domain-name education.com.pk</w:t>
      </w:r>
    </w:p>
    <w:p w14:paraId="29EBFCD6" w14:textId="4B737ED3" w:rsidR="0065358D" w:rsidRPr="0065358D" w:rsidRDefault="0065358D" w:rsidP="001217C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65358D">
        <w:rPr>
          <w:rFonts w:ascii="Courier New" w:hAnsi="Courier New" w:cs="Courier New"/>
          <w:sz w:val="18"/>
          <w:szCs w:val="18"/>
        </w:rPr>
        <w:t>AXIOM(config)#crypto key generate rsa</w:t>
      </w:r>
    </w:p>
    <w:p w14:paraId="28D52FBB" w14:textId="1594F2ED" w:rsidR="0065358D" w:rsidRPr="0065358D" w:rsidRDefault="0065358D" w:rsidP="001217CD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0E382759" w14:textId="08B8084F" w:rsidR="0065358D" w:rsidRPr="000B1751" w:rsidRDefault="0065358D" w:rsidP="001217CD">
      <w:pPr>
        <w:spacing w:after="0" w:line="240" w:lineRule="auto"/>
        <w:rPr>
          <w:rFonts w:ascii="Courier New" w:hAnsi="Courier New" w:cs="Courier New"/>
          <w:color w:val="FF0000"/>
          <w:sz w:val="18"/>
          <w:szCs w:val="18"/>
        </w:rPr>
      </w:pPr>
      <w:r w:rsidRPr="000B1751">
        <w:rPr>
          <w:rFonts w:ascii="Courier New" w:hAnsi="Courier New" w:cs="Courier New"/>
          <w:color w:val="FF0000"/>
          <w:sz w:val="18"/>
          <w:szCs w:val="18"/>
        </w:rPr>
        <w:t>How many bits in the modulus [512]: 1024</w:t>
      </w:r>
    </w:p>
    <w:p w14:paraId="17238210" w14:textId="48415E9A" w:rsidR="0065358D" w:rsidRPr="0065358D" w:rsidRDefault="0065358D" w:rsidP="001217CD">
      <w:pPr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14:paraId="4D8CF8CE" w14:textId="3431CE81" w:rsidR="0065358D" w:rsidRPr="0065358D" w:rsidRDefault="0065358D" w:rsidP="0065358D">
      <w:pPr>
        <w:pStyle w:val="NormalWeb"/>
        <w:spacing w:before="0" w:beforeAutospacing="0" w:after="0" w:afterAutospacing="0"/>
        <w:rPr>
          <w:rFonts w:ascii="Courier New" w:hAnsi="Courier New" w:cs="Courier New"/>
          <w:sz w:val="18"/>
          <w:szCs w:val="18"/>
        </w:rPr>
      </w:pPr>
      <w:r w:rsidRPr="0065358D">
        <w:rPr>
          <w:rFonts w:ascii="Courier New" w:hAnsi="Courier New" w:cs="Courier New"/>
          <w:sz w:val="18"/>
          <w:szCs w:val="18"/>
        </w:rPr>
        <w:t>AXIOM(config)#ip ssh version 2</w:t>
      </w:r>
    </w:p>
    <w:p w14:paraId="66D7FEA7" w14:textId="77777777" w:rsidR="0065358D" w:rsidRPr="0065358D" w:rsidRDefault="0065358D" w:rsidP="0065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AXIOM(config)#username gulraiz password 12345</w:t>
      </w:r>
    </w:p>
    <w:p w14:paraId="0ED71C08" w14:textId="53020F93" w:rsidR="0065358D" w:rsidRPr="0065358D" w:rsidRDefault="0065358D" w:rsidP="0065358D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5358D">
        <w:rPr>
          <w:rFonts w:ascii="Courier New" w:eastAsia="Times New Roman" w:hAnsi="Courier New" w:cs="Courier New"/>
          <w:sz w:val="18"/>
          <w:szCs w:val="18"/>
          <w:lang w:bidi="ar-SA"/>
        </w:rPr>
        <w:t>AXIOM(config)#username husnain password 12345</w:t>
      </w:r>
    </w:p>
    <w:p w14:paraId="2DCCE172" w14:textId="4D4F5AF0" w:rsidR="0065358D" w:rsidRPr="0065358D" w:rsidRDefault="0065358D" w:rsidP="0065358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65358D">
        <w:rPr>
          <w:rFonts w:ascii="Courier New" w:hAnsi="Courier New" w:cs="Courier New"/>
          <w:sz w:val="18"/>
          <w:szCs w:val="18"/>
        </w:rPr>
        <w:t>AXIOM(config)#line vty 0 15</w:t>
      </w:r>
    </w:p>
    <w:p w14:paraId="78608AF7" w14:textId="0E341A58" w:rsidR="0065358D" w:rsidRPr="0065358D" w:rsidRDefault="0065358D" w:rsidP="0065358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65358D">
        <w:rPr>
          <w:rFonts w:ascii="Courier New" w:hAnsi="Courier New" w:cs="Courier New"/>
          <w:sz w:val="18"/>
          <w:szCs w:val="18"/>
        </w:rPr>
        <w:t>AXIOM(config-line)#login local</w:t>
      </w:r>
    </w:p>
    <w:p w14:paraId="69802BA3" w14:textId="75DDDFDE" w:rsidR="0065358D" w:rsidRDefault="0065358D" w:rsidP="0065358D">
      <w:pPr>
        <w:spacing w:after="0" w:line="240" w:lineRule="auto"/>
        <w:rPr>
          <w:rFonts w:ascii="Courier New" w:hAnsi="Courier New" w:cs="Courier New"/>
          <w:sz w:val="18"/>
          <w:szCs w:val="18"/>
        </w:rPr>
      </w:pPr>
      <w:r w:rsidRPr="0065358D">
        <w:rPr>
          <w:rFonts w:ascii="Courier New" w:hAnsi="Courier New" w:cs="Courier New"/>
          <w:sz w:val="18"/>
          <w:szCs w:val="18"/>
        </w:rPr>
        <w:t>AXIOM(config-line)#transport input ssh</w:t>
      </w:r>
    </w:p>
    <w:p w14:paraId="11F6F303" w14:textId="77777777" w:rsidR="000B1751" w:rsidRPr="006F10A3" w:rsidRDefault="000B1751" w:rsidP="000B175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-line)#exit</w:t>
      </w:r>
    </w:p>
    <w:p w14:paraId="49D58013" w14:textId="77777777" w:rsidR="000B1751" w:rsidRDefault="000B1751" w:rsidP="000B175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6F10A3">
        <w:rPr>
          <w:rFonts w:ascii="Courier New" w:eastAsia="Times New Roman" w:hAnsi="Courier New" w:cs="Courier New"/>
          <w:sz w:val="18"/>
          <w:szCs w:val="18"/>
          <w:lang w:bidi="ar-SA"/>
        </w:rPr>
        <w:t>AXIOM(config)#exit</w:t>
      </w:r>
    </w:p>
    <w:p w14:paraId="59843E62" w14:textId="6A6D905F" w:rsidR="00302C8A" w:rsidRPr="000E63CE" w:rsidRDefault="000B1751" w:rsidP="000E63CE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AXIOM</w:t>
      </w:r>
      <w:r w:rsidR="007B6C74">
        <w:rPr>
          <w:rFonts w:ascii="Courier New" w:eastAsia="Times New Roman" w:hAnsi="Courier New" w:cs="Courier New"/>
          <w:sz w:val="18"/>
          <w:szCs w:val="18"/>
          <w:lang w:bidi="ar-SA"/>
        </w:rPr>
        <w:t>#</w:t>
      </w:r>
    </w:p>
    <w:p w14:paraId="53083647" w14:textId="0636E0B9" w:rsidR="003D6712" w:rsidRDefault="003D6712" w:rsidP="000E63CE">
      <w:pPr>
        <w:spacing w:after="0"/>
        <w:rPr>
          <w:rFonts w:asciiTheme="minorBidi" w:hAnsiTheme="minorBidi"/>
        </w:rPr>
      </w:pPr>
    </w:p>
    <w:p w14:paraId="0257C173" w14:textId="7BA4FAA4" w:rsidR="00A53431" w:rsidRDefault="00A53431" w:rsidP="000E63CE">
      <w:pPr>
        <w:spacing w:after="0"/>
        <w:rPr>
          <w:rFonts w:asciiTheme="minorBidi" w:hAnsiTheme="minorBidi"/>
        </w:rPr>
      </w:pPr>
    </w:p>
    <w:p w14:paraId="033069AF" w14:textId="73530B9A" w:rsidR="00A53431" w:rsidRDefault="00A53431" w:rsidP="000E63CE">
      <w:pPr>
        <w:spacing w:after="0"/>
        <w:rPr>
          <w:rFonts w:asciiTheme="minorBidi" w:hAnsiTheme="minorBidi"/>
        </w:rPr>
      </w:pPr>
    </w:p>
    <w:p w14:paraId="7A3FF2BF" w14:textId="4D9107CE" w:rsidR="00A53431" w:rsidRDefault="00A53431" w:rsidP="00A5343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A53431">
        <w:rPr>
          <w:rFonts w:asciiTheme="majorBidi" w:eastAsia="Times New Roman" w:hAnsiTheme="majorBidi" w:cstheme="majorBidi"/>
          <w:b/>
          <w:bCs/>
          <w:sz w:val="20"/>
          <w:szCs w:val="20"/>
          <w:u w:val="single"/>
          <w:lang w:bidi="ar-SA"/>
        </w:rPr>
        <w:t>Other useful show commands</w:t>
      </w:r>
    </w:p>
    <w:p w14:paraId="63CCF96E" w14:textId="77777777" w:rsidR="00A53431" w:rsidRDefault="00A53431" w:rsidP="00A5343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</w:p>
    <w:p w14:paraId="75152594" w14:textId="02507609" w:rsidR="00A53431" w:rsidRPr="003D6712" w:rsidRDefault="00A53431" w:rsidP="00A53431">
      <w:pPr>
        <w:spacing w:after="0" w:line="240" w:lineRule="auto"/>
        <w:rPr>
          <w:rFonts w:ascii="Courier New" w:eastAsia="Times New Roman" w:hAnsi="Courier New" w:cs="Courier New"/>
          <w:sz w:val="18"/>
          <w:szCs w:val="18"/>
          <w:lang w:bidi="ar-SA"/>
        </w:rPr>
      </w:pPr>
      <w:r w:rsidRPr="003D6712">
        <w:rPr>
          <w:rFonts w:ascii="Courier New" w:eastAsia="Times New Roman" w:hAnsi="Courier New" w:cs="Courier New"/>
          <w:sz w:val="18"/>
          <w:szCs w:val="18"/>
          <w:lang w:bidi="ar-SA"/>
        </w:rPr>
        <w:t>Switch&gt;enable</w:t>
      </w:r>
    </w:p>
    <w:p w14:paraId="53F11985" w14:textId="052A9163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r w:rsidRPr="00A53431">
        <w:rPr>
          <w:rFonts w:ascii="Courier New" w:hAnsi="Courier New" w:cs="Courier New"/>
          <w:sz w:val="18"/>
          <w:szCs w:val="18"/>
        </w:rPr>
        <w:t>AXIOM#show mac-address-table dynamic</w:t>
      </w:r>
    </w:p>
    <w:p w14:paraId="4D182CB3" w14:textId="5943B3BF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r w:rsidRPr="00A53431">
        <w:rPr>
          <w:rFonts w:ascii="Courier New" w:hAnsi="Courier New" w:cs="Courier New"/>
          <w:sz w:val="18"/>
          <w:szCs w:val="18"/>
        </w:rPr>
        <w:t>AXIOM#show running-config</w:t>
      </w:r>
    </w:p>
    <w:p w14:paraId="155387A6" w14:textId="1FE55C3C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r w:rsidRPr="00A53431">
        <w:rPr>
          <w:rFonts w:ascii="Courier New" w:hAnsi="Courier New" w:cs="Courier New"/>
          <w:sz w:val="18"/>
          <w:szCs w:val="18"/>
        </w:rPr>
        <w:t>AXIOM#show startup-config</w:t>
      </w:r>
    </w:p>
    <w:p w14:paraId="3D103C25" w14:textId="2747C5CF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r w:rsidRPr="00A53431">
        <w:rPr>
          <w:rFonts w:ascii="Courier New" w:hAnsi="Courier New" w:cs="Courier New"/>
          <w:sz w:val="18"/>
          <w:szCs w:val="18"/>
        </w:rPr>
        <w:t>AXIOM#show interfaces status</w:t>
      </w:r>
    </w:p>
    <w:p w14:paraId="077C4E2D" w14:textId="750B22FB" w:rsidR="00A53431" w:rsidRPr="00A53431" w:rsidRDefault="00A53431" w:rsidP="000E63CE">
      <w:pPr>
        <w:spacing w:after="0"/>
        <w:rPr>
          <w:rFonts w:ascii="Courier New" w:hAnsi="Courier New" w:cs="Courier New"/>
          <w:sz w:val="18"/>
          <w:szCs w:val="18"/>
        </w:rPr>
      </w:pPr>
      <w:r w:rsidRPr="00A53431">
        <w:rPr>
          <w:rFonts w:ascii="Courier New" w:hAnsi="Courier New" w:cs="Courier New"/>
          <w:sz w:val="18"/>
          <w:szCs w:val="18"/>
        </w:rPr>
        <w:t>AXIOM#show ip interface brief</w:t>
      </w:r>
    </w:p>
    <w:p w14:paraId="22047410" w14:textId="77777777" w:rsidR="00A53431" w:rsidRPr="003D6712" w:rsidRDefault="00A53431" w:rsidP="000E63CE">
      <w:pPr>
        <w:spacing w:after="0"/>
        <w:rPr>
          <w:rFonts w:asciiTheme="minorBidi" w:hAnsiTheme="minorBidi"/>
        </w:rPr>
      </w:pPr>
    </w:p>
    <w:sectPr w:rsidR="00A53431" w:rsidRPr="003D6712" w:rsidSect="000E63CE">
      <w:pgSz w:w="12240" w:h="15840"/>
      <w:pgMar w:top="144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1C439D"/>
    <w:multiLevelType w:val="hybridMultilevel"/>
    <w:tmpl w:val="389AFF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wMzSwMDQxM7WwsDRR0lEKTi0uzszPAykwqgUA2B4bRywAAAA="/>
  </w:docVars>
  <w:rsids>
    <w:rsidRoot w:val="003D6712"/>
    <w:rsid w:val="00000646"/>
    <w:rsid w:val="000B1751"/>
    <w:rsid w:val="000E63CE"/>
    <w:rsid w:val="000F459C"/>
    <w:rsid w:val="001217CD"/>
    <w:rsid w:val="00164427"/>
    <w:rsid w:val="00175920"/>
    <w:rsid w:val="001F4141"/>
    <w:rsid w:val="00254205"/>
    <w:rsid w:val="00302C8A"/>
    <w:rsid w:val="003765AD"/>
    <w:rsid w:val="00390988"/>
    <w:rsid w:val="003C4FE5"/>
    <w:rsid w:val="003D6712"/>
    <w:rsid w:val="004140F3"/>
    <w:rsid w:val="004A0D49"/>
    <w:rsid w:val="0058002B"/>
    <w:rsid w:val="00640329"/>
    <w:rsid w:val="0065358D"/>
    <w:rsid w:val="0066243D"/>
    <w:rsid w:val="00687EBE"/>
    <w:rsid w:val="006C358D"/>
    <w:rsid w:val="006F10A3"/>
    <w:rsid w:val="00775A7F"/>
    <w:rsid w:val="007B6C74"/>
    <w:rsid w:val="00800841"/>
    <w:rsid w:val="008661C8"/>
    <w:rsid w:val="008907C9"/>
    <w:rsid w:val="008A56C7"/>
    <w:rsid w:val="008C6D81"/>
    <w:rsid w:val="008E7B54"/>
    <w:rsid w:val="009901F2"/>
    <w:rsid w:val="00990AF0"/>
    <w:rsid w:val="00A53431"/>
    <w:rsid w:val="00AA064D"/>
    <w:rsid w:val="00AE6EE6"/>
    <w:rsid w:val="00B10185"/>
    <w:rsid w:val="00BC0C9F"/>
    <w:rsid w:val="00C75229"/>
    <w:rsid w:val="00CA7E62"/>
    <w:rsid w:val="00D809E9"/>
    <w:rsid w:val="00D81400"/>
    <w:rsid w:val="00D862C0"/>
    <w:rsid w:val="00E3107A"/>
    <w:rsid w:val="00E3515E"/>
    <w:rsid w:val="00EA2606"/>
    <w:rsid w:val="00F267D5"/>
    <w:rsid w:val="00F5772A"/>
    <w:rsid w:val="00FA50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8C7F24"/>
  <w15:chartTrackingRefBased/>
  <w15:docId w15:val="{55A44659-E792-44F2-AF4A-E38B45FD1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3431"/>
    <w:rPr>
      <w:lang w:bidi="ur-PK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D67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ListParagraph">
    <w:name w:val="List Paragraph"/>
    <w:basedOn w:val="Normal"/>
    <w:uiPriority w:val="34"/>
    <w:qFormat/>
    <w:rsid w:val="003D67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769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4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8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82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4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1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14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raiz Gulshan</dc:creator>
  <cp:keywords/>
  <dc:description/>
  <cp:lastModifiedBy>Gulraiz Gulshan</cp:lastModifiedBy>
  <cp:revision>50</cp:revision>
  <dcterms:created xsi:type="dcterms:W3CDTF">2020-04-20T12:57:00Z</dcterms:created>
  <dcterms:modified xsi:type="dcterms:W3CDTF">2020-04-20T15:12:00Z</dcterms:modified>
</cp:coreProperties>
</file>